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ederlands-dutch"/>
      <w:bookmarkEnd w:id="21"/>
      <w:r>
        <w:t xml:space="preserve">Nederlands / Dut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5b6e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